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BFD06E" w14:textId="185B150F" w:rsidR="00031533" w:rsidRPr="00031533" w:rsidRDefault="007C1D07" w:rsidP="00031533">
      <w:pPr>
        <w:spacing w:line="240" w:lineRule="auto"/>
        <w:rPr>
          <w:rFonts w:ascii="Arial" w:hAnsi="Arial" w:cs="Arial"/>
          <w:b/>
        </w:rPr>
      </w:pPr>
      <w:bookmarkStart w:id="0" w:name="_Hlk16015671"/>
      <w:r>
        <w:rPr>
          <w:rFonts w:ascii="Arial" w:hAnsi="Arial" w:cs="Arial"/>
        </w:rPr>
        <w:t>Supplementa</w:t>
      </w:r>
      <w:r w:rsidR="00D7709A">
        <w:rPr>
          <w:rFonts w:ascii="Arial" w:hAnsi="Arial" w:cs="Arial"/>
        </w:rPr>
        <w:t>ry</w:t>
      </w:r>
      <w:r>
        <w:rPr>
          <w:rFonts w:ascii="Arial" w:hAnsi="Arial" w:cs="Arial"/>
        </w:rPr>
        <w:t xml:space="preserve"> </w:t>
      </w:r>
      <w:r w:rsidR="00031533">
        <w:rPr>
          <w:rFonts w:ascii="Arial" w:hAnsi="Arial" w:cs="Arial"/>
        </w:rPr>
        <w:t>Table</w:t>
      </w:r>
      <w:r w:rsidR="00822C79">
        <w:rPr>
          <w:rFonts w:ascii="Arial" w:hAnsi="Arial" w:cs="Arial"/>
        </w:rPr>
        <w:t xml:space="preserve"> </w:t>
      </w:r>
      <w:bookmarkEnd w:id="0"/>
      <w:r w:rsidR="00D7709A">
        <w:rPr>
          <w:rFonts w:ascii="Arial" w:hAnsi="Arial" w:cs="Arial"/>
        </w:rPr>
        <w:t>S</w:t>
      </w:r>
      <w:r w:rsidR="00D743C0">
        <w:rPr>
          <w:rFonts w:ascii="Arial" w:hAnsi="Arial" w:cs="Arial"/>
        </w:rPr>
        <w:t>1</w:t>
      </w:r>
      <w:r w:rsidR="00A434FE">
        <w:rPr>
          <w:rFonts w:ascii="Arial" w:hAnsi="Arial" w:cs="Arial"/>
        </w:rPr>
        <w:t>.</w:t>
      </w:r>
      <w:r w:rsidR="00031533">
        <w:rPr>
          <w:rFonts w:ascii="Arial" w:hAnsi="Arial" w:cs="Arial"/>
          <w:b/>
        </w:rPr>
        <w:t xml:space="preserve"> </w:t>
      </w:r>
      <w:r w:rsidR="00031533">
        <w:rPr>
          <w:rFonts w:ascii="Arial" w:hAnsi="Arial" w:cs="Arial"/>
        </w:rPr>
        <w:t>Country</w:t>
      </w:r>
      <w:r w:rsidR="00822C79">
        <w:rPr>
          <w:rFonts w:ascii="Arial" w:hAnsi="Arial" w:cs="Arial"/>
        </w:rPr>
        <w:t xml:space="preserve"> of </w:t>
      </w:r>
      <w:r w:rsidR="00BD6952">
        <w:rPr>
          <w:rFonts w:ascii="Arial" w:hAnsi="Arial" w:cs="Arial"/>
        </w:rPr>
        <w:t>b</w:t>
      </w:r>
      <w:r w:rsidR="00822C79">
        <w:rPr>
          <w:rFonts w:ascii="Arial" w:hAnsi="Arial" w:cs="Arial"/>
        </w:rPr>
        <w:t xml:space="preserve">irth and </w:t>
      </w:r>
      <w:r w:rsidR="00BD6952">
        <w:rPr>
          <w:rFonts w:ascii="Arial" w:hAnsi="Arial" w:cs="Arial"/>
        </w:rPr>
        <w:t>r</w:t>
      </w:r>
      <w:r w:rsidR="00822C79">
        <w:rPr>
          <w:rFonts w:ascii="Arial" w:hAnsi="Arial" w:cs="Arial"/>
        </w:rPr>
        <w:t>esidency</w:t>
      </w:r>
      <w:bookmarkStart w:id="1" w:name="_GoBack"/>
      <w:bookmarkEnd w:id="1"/>
    </w:p>
    <w:tbl>
      <w:tblPr>
        <w:tblStyle w:val="TableGrid"/>
        <w:tblW w:w="4850" w:type="pct"/>
        <w:tblLook w:val="04A0" w:firstRow="1" w:lastRow="0" w:firstColumn="1" w:lastColumn="0" w:noHBand="0" w:noVBand="1"/>
      </w:tblPr>
      <w:tblGrid>
        <w:gridCol w:w="2661"/>
        <w:gridCol w:w="847"/>
        <w:gridCol w:w="847"/>
        <w:gridCol w:w="855"/>
        <w:gridCol w:w="858"/>
        <w:gridCol w:w="849"/>
        <w:gridCol w:w="847"/>
        <w:gridCol w:w="758"/>
        <w:gridCol w:w="767"/>
      </w:tblGrid>
      <w:tr w:rsidR="002725FF" w14:paraId="40A21CC7" w14:textId="77777777" w:rsidTr="002725FF">
        <w:tc>
          <w:tcPr>
            <w:tcW w:w="1432" w:type="pct"/>
            <w:tcBorders>
              <w:left w:val="nil"/>
              <w:bottom w:val="nil"/>
              <w:right w:val="nil"/>
            </w:tcBorders>
          </w:tcPr>
          <w:p w14:paraId="31ABE31B" w14:textId="77777777" w:rsidR="004B5DA5" w:rsidRDefault="004B5DA5"/>
        </w:tc>
        <w:tc>
          <w:tcPr>
            <w:tcW w:w="1834" w:type="pct"/>
            <w:gridSpan w:val="4"/>
            <w:tcBorders>
              <w:left w:val="nil"/>
              <w:bottom w:val="nil"/>
              <w:right w:val="nil"/>
            </w:tcBorders>
          </w:tcPr>
          <w:p w14:paraId="2A343FCD" w14:textId="77777777" w:rsidR="004B5DA5" w:rsidRPr="00031533" w:rsidRDefault="004B5DA5" w:rsidP="00031533">
            <w:pPr>
              <w:jc w:val="center"/>
              <w:rPr>
                <w:b/>
              </w:rPr>
            </w:pPr>
            <w:r w:rsidRPr="00031533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t>Spontaneous</w:t>
            </w:r>
          </w:p>
        </w:tc>
        <w:tc>
          <w:tcPr>
            <w:tcW w:w="1734" w:type="pct"/>
            <w:gridSpan w:val="4"/>
            <w:tcBorders>
              <w:left w:val="nil"/>
              <w:bottom w:val="nil"/>
              <w:right w:val="nil"/>
            </w:tcBorders>
          </w:tcPr>
          <w:p w14:paraId="274C994E" w14:textId="77777777" w:rsidR="004B5DA5" w:rsidRPr="00031533" w:rsidRDefault="004B5DA5" w:rsidP="00031533">
            <w:pPr>
              <w:jc w:val="center"/>
              <w:rPr>
                <w:b/>
              </w:rPr>
            </w:pPr>
            <w:r w:rsidRPr="00031533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t>Donor Sperm Conceived</w:t>
            </w:r>
          </w:p>
        </w:tc>
      </w:tr>
      <w:tr w:rsidR="002725FF" w14:paraId="1F7CDF40" w14:textId="77777777" w:rsidTr="002725FF">
        <w:tc>
          <w:tcPr>
            <w:tcW w:w="1432" w:type="pct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2636D729" w14:textId="77777777" w:rsidR="004B5DA5" w:rsidRDefault="004B5DA5"/>
        </w:tc>
        <w:tc>
          <w:tcPr>
            <w:tcW w:w="456" w:type="pct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20E903B5" w14:textId="77777777" w:rsidR="004B5DA5" w:rsidRDefault="004B5DA5" w:rsidP="006A3E98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t>Birth</w:t>
            </w:r>
          </w:p>
          <w:p w14:paraId="263FF8FE" w14:textId="77777777" w:rsidR="004B5DA5" w:rsidRDefault="004B5DA5" w:rsidP="006A3E98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t>N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7F3FF1A0" w14:textId="77777777" w:rsidR="004B5DA5" w:rsidRDefault="004B5DA5" w:rsidP="006A3E98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t>Birth</w:t>
            </w:r>
          </w:p>
          <w:p w14:paraId="532580A8" w14:textId="77777777" w:rsidR="004B5DA5" w:rsidRDefault="004B5DA5" w:rsidP="006A3E98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t>%</w:t>
            </w: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60C59ED8" w14:textId="77777777" w:rsidR="004B5DA5" w:rsidRDefault="004B5DA5" w:rsidP="006A3E98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</w:pPr>
            <w:proofErr w:type="spellStart"/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t>Resid</w:t>
            </w:r>
            <w:proofErr w:type="spellEnd"/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t>.</w:t>
            </w: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br/>
              <w:t>N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86BC14D" w14:textId="77777777" w:rsidR="004B5DA5" w:rsidRDefault="004B5DA5" w:rsidP="006A3E98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</w:pPr>
            <w:proofErr w:type="spellStart"/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t>Resid</w:t>
            </w:r>
            <w:proofErr w:type="spellEnd"/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t>.</w:t>
            </w: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br/>
              <w:t>%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A448B45" w14:textId="77777777" w:rsidR="004B5DA5" w:rsidRDefault="004B5DA5" w:rsidP="006A3E98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t>Birth</w:t>
            </w:r>
          </w:p>
          <w:p w14:paraId="029F941C" w14:textId="77777777" w:rsidR="004B5DA5" w:rsidRDefault="004B5DA5" w:rsidP="006A3E98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t>N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3F01B8EF" w14:textId="77777777" w:rsidR="004B5DA5" w:rsidRDefault="004B5DA5" w:rsidP="006A3E98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t>Birth</w:t>
            </w:r>
          </w:p>
          <w:p w14:paraId="40207C99" w14:textId="77777777" w:rsidR="004B5DA5" w:rsidRDefault="004B5DA5" w:rsidP="006A3E98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t>%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3958C6E9" w14:textId="77777777" w:rsidR="004B5DA5" w:rsidRDefault="004B5DA5" w:rsidP="006A3E98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</w:pPr>
            <w:proofErr w:type="spellStart"/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t>Resid</w:t>
            </w:r>
            <w:proofErr w:type="spellEnd"/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t>.</w:t>
            </w:r>
          </w:p>
          <w:p w14:paraId="1DD39D82" w14:textId="77777777" w:rsidR="004B5DA5" w:rsidRDefault="004B5DA5" w:rsidP="006A3E98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t>N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5A4E34EE" w14:textId="77777777" w:rsidR="004B5DA5" w:rsidRDefault="004B5DA5" w:rsidP="006A3E98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</w:pPr>
            <w:proofErr w:type="spellStart"/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t>Resid</w:t>
            </w:r>
            <w:proofErr w:type="spellEnd"/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t>.</w:t>
            </w:r>
          </w:p>
          <w:p w14:paraId="05516ADA" w14:textId="77777777" w:rsidR="004B5DA5" w:rsidRDefault="004B5DA5" w:rsidP="006A3E98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US"/>
              </w:rPr>
              <w:t>%</w:t>
            </w:r>
          </w:p>
        </w:tc>
      </w:tr>
      <w:tr w:rsidR="002725FF" w14:paraId="0DE251FC" w14:textId="77777777" w:rsidTr="002725FF">
        <w:tc>
          <w:tcPr>
            <w:tcW w:w="1432" w:type="pct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bottom"/>
          </w:tcPr>
          <w:p w14:paraId="148D5A9E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Argentina</w:t>
            </w:r>
          </w:p>
        </w:tc>
        <w:tc>
          <w:tcPr>
            <w:tcW w:w="456" w:type="pct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</w:tcPr>
          <w:p w14:paraId="0DDA1400" w14:textId="1E3E881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</w:tcPr>
          <w:p w14:paraId="023E0B1C" w14:textId="10221819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0" w:type="pct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</w:tcPr>
          <w:p w14:paraId="213CF31C" w14:textId="05F45A3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62" w:type="pct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</w:tcPr>
          <w:p w14:paraId="3A474D05" w14:textId="423AA5D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57" w:type="pct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</w:tcPr>
          <w:p w14:paraId="345160B3" w14:textId="3DBD45F5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</w:tcPr>
          <w:p w14:paraId="30F78347" w14:textId="092BC0DC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</w:tcPr>
          <w:p w14:paraId="227402E0" w14:textId="6C14890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</w:tcPr>
          <w:p w14:paraId="579F1B2C" w14:textId="3AB62A2E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72760BF2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6FF2B5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Australia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BEF280" w14:textId="2039997A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2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A1628" w14:textId="0A21852C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.3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0C776" w14:textId="6808525B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50C5EB" w14:textId="68FFD56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.9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2EC8DD" w14:textId="00EFE81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DC885F" w14:textId="41EF1DF5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.7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68864B" w14:textId="47B99EDD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F4C6A9" w14:textId="0CEEA129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3</w:t>
            </w:r>
          </w:p>
        </w:tc>
      </w:tr>
      <w:tr w:rsidR="002725FF" w14:paraId="0D935972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B538DA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Austria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2D971" w14:textId="3BE7D67F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6C7A25" w14:textId="0EB05A4C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6E330" w14:textId="5F5BC54D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968B1F" w14:textId="2BB1875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38BB2" w14:textId="47CAD435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D30369" w14:textId="52170B49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67B27" w14:textId="2E1AC7C2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1F8739" w14:textId="1FD797EF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04404448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DB25AE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Azerbaijan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41780D" w14:textId="656B567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A75D84" w14:textId="78646A01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B8624" w14:textId="3B3DCA22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5F037" w14:textId="71DD10F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38C856" w14:textId="26A6E375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A7233" w14:textId="620CE52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BB1D2" w14:textId="037E19BC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D18DF8" w14:textId="070A27D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134F8CE4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8821E6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Belgium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940AE" w14:textId="1FCC49D7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834208" w14:textId="6610F0C1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9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8F941" w14:textId="6DCBB33B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F3656" w14:textId="520FA7D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4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853C7" w14:textId="6B58E359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2E57D" w14:textId="201D266F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3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BAD156" w14:textId="1CB0A9BD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FDC3DC" w14:textId="1F74704D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  <w:r w:rsidR="002E14DC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2725FF" w14:paraId="693858F1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DCC29E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Bosnia and Herzegovina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325A7" w14:textId="65B2EE49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68540D" w14:textId="055D1C81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D7581" w14:textId="2B197A0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41963A" w14:textId="21DC26D1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2D6AE7" w14:textId="697B71F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6AF87C" w14:textId="02A3709E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CB7B59" w14:textId="7FCDEF5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7D80E" w14:textId="7D30129B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321C3B3D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B8F6CF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Brazil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13433" w14:textId="0EADFF8A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9C4991" w14:textId="28B598E5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F0CA1" w14:textId="7A9A89C5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5444DF" w14:textId="574BC1FA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D8B71" w14:textId="2A630AA5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3B3C81" w14:textId="6583657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8CDB29" w14:textId="0FE4B0C8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C07383" w14:textId="72C6116C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16E0092D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19540D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Bulgaria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A35BC" w14:textId="6A50C7BC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AC644A" w14:textId="25B2F7B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016B7" w14:textId="6A44E99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C44E48" w14:textId="4E6F85DB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AAE992" w14:textId="00DF3F8D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CF505F" w14:textId="7EBD93CD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4B072E" w14:textId="4E6381A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5F522B" w14:textId="50C36F01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1B1BDAA7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CCB6C0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anada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8BAE74" w14:textId="5ABFF234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B075A6" w14:textId="09C9464B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9E5585" w14:textId="66B633A8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39EAA" w14:textId="56CA8551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7C5823" w14:textId="194CB904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DF787" w14:textId="70F43B12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DD474" w14:textId="6035A36E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6C3AE2" w14:textId="14F8ABB1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</w:tr>
      <w:tr w:rsidR="002725FF" w14:paraId="7D4A13F8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9FF763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Fiji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E245B8" w14:textId="04195AE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995286" w14:textId="0F59DFB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FFBEBE" w14:textId="0BD864CB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452D41" w14:textId="0CCECF77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B6A0E" w14:textId="464D025B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06BF0" w14:textId="6F4BEE8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98949" w14:textId="6FDBBF4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44B115" w14:textId="5E17FC9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345DE5AB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ED0AC8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France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C3649D" w14:textId="0D7BF05F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F7993A" w14:textId="1CBDDE8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E16C6" w14:textId="2E3242F1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7C4F19" w14:textId="5BDF7C1B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BCFA3F" w14:textId="5F73D4D2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D8FD1C" w14:textId="305F9B11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72D3D2" w14:textId="4089B85B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34DF0E" w14:textId="0360AB08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61C0E4A6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4092D6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Germany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4DDAAE" w14:textId="246535D4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CB353B" w14:textId="6FAB2F0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C5E130" w14:textId="1A19DEA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5CD696" w14:textId="459BF689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27FC79" w14:textId="6B7A8C74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0D9463" w14:textId="475D921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2590D" w14:textId="1A62C76A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1F45AE" w14:textId="4FF8378C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4D407CE7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10963D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Hong Kong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07C26" w14:textId="1B56652B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879D6A" w14:textId="633CAB0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EBCA9" w14:textId="3EF0AA09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884802" w14:textId="7A45B93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156BF8" w14:textId="3CEF8CFD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DBC364" w14:textId="2BEC1B3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E392F2" w14:textId="0EF4DCE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89098F" w14:textId="0364A57E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4F530AFB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048E79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India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DA88A7" w14:textId="25F407F8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B96090" w14:textId="17671A7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A2B63" w14:textId="052B177A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F3BD9" w14:textId="13EC5F6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B1263" w14:textId="6B747922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6D3349" w14:textId="3E5B4864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550C2" w14:textId="36B54BBF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080922" w14:textId="5EB46A34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4441C705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D930C7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Iran (Islamic Republic of)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1117F" w14:textId="3CC90B3A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78E864" w14:textId="0085E0AD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780119" w14:textId="26CE8F27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CEDB78" w14:textId="5E0B2629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78E64" w14:textId="2834C461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E4B20" w14:textId="464CB225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34D853" w14:textId="28482A52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5BCFDB" w14:textId="683E3009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35DED24D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7CE914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Ireland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66B13" w14:textId="1036862B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468455" w14:textId="40F94865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4F6ED8" w14:textId="2DF6E0F4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C36A0" w14:textId="4ACE305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DDAC2" w14:textId="4C3AC542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7E0F2E" w14:textId="0B4BF704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193538" w14:textId="1E962942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1B998E" w14:textId="4615E6B9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2B38CB53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369529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Italy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0520C9" w14:textId="5E5ADC38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C77F29" w14:textId="6B3FEB0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660DF5" w14:textId="773631D8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321D1D" w14:textId="5D78237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7AEAD5" w14:textId="246151BD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FA222" w14:textId="6CA7A29F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4BA108" w14:textId="4B782834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D8FF6" w14:textId="54410CAD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2C0C7E8B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DD0BC4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Lebanon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19252A" w14:textId="28D817B4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B37041" w14:textId="20517AFC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E67011" w14:textId="2F159A6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5F8B8" w14:textId="4F3578CF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32D6A" w14:textId="5A48A61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2156C" w14:textId="37372BFF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7CA8E0" w14:textId="5E528049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676EA5" w14:textId="72045CF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654375A7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5F62B9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Malaysia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B574E" w14:textId="0B422CE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312E2A" w14:textId="5F4DF3D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C4F181" w14:textId="2EDC959E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1993C" w14:textId="31FED03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8929FC" w14:textId="3B272C7A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1C5248" w14:textId="432239CB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D74AA" w14:textId="43B6DFC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18CCD" w14:textId="348772DE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4D80C9A7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05780F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Nepal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BC2F9" w14:textId="3324BE0D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D39708" w14:textId="2D1A6247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56002B" w14:textId="0886B001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171FA" w14:textId="46D564C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FCF28" w14:textId="68940C9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0B162A" w14:textId="036EEC1C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DFA90" w14:textId="1A8A069E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622DB8" w14:textId="1532906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5FA2B9A5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C4F564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Netherlands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06E27A" w14:textId="6F020DE7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2B6AC4" w14:textId="6B775879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1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ABB234" w14:textId="7DEAE25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E035ED" w14:textId="49EFEE95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  <w:r w:rsidR="002E14DC">
              <w:rPr>
                <w:rFonts w:ascii="Calibri" w:hAnsi="Calibri" w:cs="Calibri"/>
                <w:color w:val="000000"/>
              </w:rPr>
              <w:t>.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4A642F" w14:textId="1D74A52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25CF3" w14:textId="09E7E342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4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E4DC79" w14:textId="7244038F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AF415" w14:textId="3A8C3D4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7</w:t>
            </w:r>
          </w:p>
        </w:tc>
      </w:tr>
      <w:tr w:rsidR="002725FF" w14:paraId="11E225FE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B8DDFD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New Zealand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8EDBA" w14:textId="3676E6F5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4E8F6" w14:textId="41072421" w:rsidR="004B5DA5" w:rsidRDefault="002E14DC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A1C5B" w14:textId="2AC9AA02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E939F" w14:textId="30329935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F6A66" w14:textId="216B609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318B0A" w14:textId="46BB002E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B0037B" w14:textId="5B561B69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826178" w14:textId="201D4AA5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</w:t>
            </w:r>
          </w:p>
        </w:tc>
      </w:tr>
      <w:tr w:rsidR="002725FF" w14:paraId="52D82A6D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D83C3E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Nicaragua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8BEE7E" w14:textId="2F6ADDF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914B2" w14:textId="4D733CD7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AB97A0" w14:textId="5F27C4A4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E4C058" w14:textId="586242E8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69660" w14:textId="761E86DC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B3A0F1" w14:textId="0C1E4689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1FCA3" w14:textId="137EA24B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5F72D" w14:textId="2E33A255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05E63958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E07076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Norway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7490A" w14:textId="51D3BEF9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9ED3C" w14:textId="44DCB0B8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EE027" w14:textId="3C3B7D37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0A0B56" w14:textId="0DCD57FD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B6D630" w14:textId="7ACE1988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39CB2" w14:textId="257B413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F276B" w14:textId="00D6ABCC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7E3AE" w14:textId="21C1CAB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05CD472F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32A21C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Papua New Guinea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81EE67" w14:textId="478D5D5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3C45B" w14:textId="2316097D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08FEE" w14:textId="58945BE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8E7222" w14:textId="6802C369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A5CAB1" w14:textId="531E477F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5DBDDF" w14:textId="46CB2B1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49EF20" w14:textId="22473068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6773AA" w14:textId="6F4B8D5D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4357147E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308475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Poland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640B0" w14:textId="2D51FE6A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C8504" w14:textId="57B5096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7C5A4" w14:textId="696970F1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60098" w14:textId="6F7AF14B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FEA659" w14:textId="017AF225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0952D" w14:textId="24083C18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A7A81B" w14:textId="4B87D5A1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E8D599" w14:textId="78C47211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3593A55B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B9EB4E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Portugal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84FEC1" w14:textId="3B61F3C8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2E0FDA" w14:textId="116297BC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22DA97" w14:textId="267CCECE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2895C4" w14:textId="024498DD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6947F" w14:textId="03212D41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CBB63B" w14:textId="4F25904D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1AFD6F" w14:textId="27D98E7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93283" w14:textId="307E33EC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47333C77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3B5EC2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Russian Federation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F3C5B" w14:textId="254E5517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AB168C" w14:textId="6558CB08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8CC821" w14:textId="1CE82402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E6A0EE" w14:textId="4DCE1EC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89C769" w14:textId="64A44069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B3DF7C" w14:textId="3C41E6B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177CE" w14:textId="6AF0743A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DF8EB" w14:textId="2DBCE915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350D66C0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A38D0E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Singapore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67142D" w14:textId="1F50DA22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7DBDC5" w14:textId="034F12E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5E39D" w14:textId="4EA0A374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59EEF4" w14:textId="656C419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A8606" w14:textId="6D3AE1DA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744975" w14:textId="5A397C2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2C69A" w14:textId="04E1A6A5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F9C529" w14:textId="4CCDA758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6B93E3B8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2B97B5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South Africa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7F14A" w14:textId="53BDB4B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A08B5C" w14:textId="64ECEE7E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0F1C58" w14:textId="34E3F70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F203B" w14:textId="7506C688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8B8495" w14:textId="7E7CF7BD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6A4CFA" w14:textId="74BC2123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17EE9C" w14:textId="0CA8D024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99DB5" w14:textId="62CA7C79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</w:t>
            </w:r>
          </w:p>
        </w:tc>
      </w:tr>
      <w:tr w:rsidR="002725FF" w14:paraId="75BEEFD6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94082D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Spain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A636B" w14:textId="6C4BCA9A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4B4C6" w14:textId="0333E848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E7CC8D" w14:textId="0701A73C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9EFA2D" w14:textId="79F5B0B2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EB9223" w14:textId="5187932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52197E" w14:textId="7A6EEABF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8A2E8" w14:textId="214A0DE1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7E7799" w14:textId="61ECF401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2CE6E8B9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03DAFB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Sweden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49AEF" w14:textId="5BDD59B1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8B52A" w14:textId="4336F6B7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7AED24" w14:textId="508C6741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E8529A" w14:textId="0DE4F838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1B2B7E" w14:textId="408031EE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06C5F" w14:textId="07BC21CB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A4C0E" w14:textId="3BEED13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4A33C" w14:textId="58947F9A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</w:t>
            </w:r>
          </w:p>
        </w:tc>
      </w:tr>
      <w:tr w:rsidR="002725FF" w14:paraId="65226EF3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7AD654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Thailand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7D20AE" w14:textId="57A166ED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B9255" w14:textId="39022E9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09A43E" w14:textId="0F6639BB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EE9E97" w14:textId="1C730FC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D0749" w14:textId="781E94D9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5D6459" w14:textId="0A459F5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DF623A" w14:textId="3C47DA9D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8383D" w14:textId="63A8510E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3FED0D3A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07449A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Ukraine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DFD077" w14:textId="63A08CBE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4D3D45" w14:textId="521C8B0E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346A50" w14:textId="3EF5FB15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DF6EA2" w14:textId="1ACCCAB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A7179" w14:textId="567468A5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EFE761" w14:textId="79041478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8C4575" w14:textId="1B5363B1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195CF" w14:textId="2F305448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725FF" w14:paraId="61479672" w14:textId="77777777" w:rsidTr="002725FF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213A8C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United Kingdom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FC37C" w14:textId="6B46F817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8B2F7D" w14:textId="06320039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.7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96DCE" w14:textId="5DE135F8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6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E655CC" w14:textId="70C3B3D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2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07040B" w14:textId="7E0B9071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32EAD9" w14:textId="55E01D6D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3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6839EF" w14:textId="5A0B692A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835B06" w14:textId="3FD2292F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3</w:t>
            </w:r>
          </w:p>
        </w:tc>
      </w:tr>
      <w:tr w:rsidR="002725FF" w14:paraId="6CDA6C9D" w14:textId="77777777" w:rsidTr="002725FF">
        <w:tc>
          <w:tcPr>
            <w:tcW w:w="1432" w:type="pct"/>
            <w:tcBorders>
              <w:top w:val="nil"/>
              <w:left w:val="nil"/>
              <w:right w:val="nil"/>
            </w:tcBorders>
            <w:vAlign w:val="bottom"/>
          </w:tcPr>
          <w:p w14:paraId="12638622" w14:textId="77777777" w:rsidR="004B5DA5" w:rsidRDefault="004B5DA5" w:rsidP="004122A2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United States of America</w:t>
            </w:r>
          </w:p>
        </w:tc>
        <w:tc>
          <w:tcPr>
            <w:tcW w:w="456" w:type="pct"/>
            <w:tcBorders>
              <w:top w:val="nil"/>
              <w:left w:val="nil"/>
              <w:right w:val="nil"/>
            </w:tcBorders>
            <w:vAlign w:val="center"/>
          </w:tcPr>
          <w:p w14:paraId="0F1D7D5A" w14:textId="5D81226E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456" w:type="pct"/>
            <w:tcBorders>
              <w:top w:val="nil"/>
              <w:left w:val="nil"/>
              <w:right w:val="nil"/>
            </w:tcBorders>
            <w:vAlign w:val="center"/>
          </w:tcPr>
          <w:p w14:paraId="795EA59B" w14:textId="6FB268D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7</w:t>
            </w:r>
          </w:p>
        </w:tc>
        <w:tc>
          <w:tcPr>
            <w:tcW w:w="460" w:type="pct"/>
            <w:tcBorders>
              <w:top w:val="nil"/>
              <w:left w:val="nil"/>
              <w:right w:val="nil"/>
            </w:tcBorders>
            <w:vAlign w:val="center"/>
          </w:tcPr>
          <w:p w14:paraId="3F042930" w14:textId="384A42AF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462" w:type="pct"/>
            <w:tcBorders>
              <w:top w:val="nil"/>
              <w:left w:val="nil"/>
              <w:right w:val="nil"/>
            </w:tcBorders>
            <w:vAlign w:val="center"/>
          </w:tcPr>
          <w:p w14:paraId="1DACF646" w14:textId="0961BF16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3</w:t>
            </w:r>
          </w:p>
        </w:tc>
        <w:tc>
          <w:tcPr>
            <w:tcW w:w="457" w:type="pct"/>
            <w:tcBorders>
              <w:top w:val="nil"/>
              <w:left w:val="nil"/>
              <w:right w:val="nil"/>
            </w:tcBorders>
            <w:vAlign w:val="center"/>
          </w:tcPr>
          <w:p w14:paraId="4E217353" w14:textId="51D7726A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456" w:type="pct"/>
            <w:tcBorders>
              <w:top w:val="nil"/>
              <w:left w:val="nil"/>
              <w:right w:val="nil"/>
            </w:tcBorders>
            <w:vAlign w:val="center"/>
          </w:tcPr>
          <w:p w14:paraId="74521B67" w14:textId="1A62B7E0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.3</w:t>
            </w:r>
          </w:p>
        </w:tc>
        <w:tc>
          <w:tcPr>
            <w:tcW w:w="408" w:type="pct"/>
            <w:tcBorders>
              <w:top w:val="nil"/>
              <w:left w:val="nil"/>
              <w:right w:val="nil"/>
            </w:tcBorders>
            <w:vAlign w:val="center"/>
          </w:tcPr>
          <w:p w14:paraId="0CF23FF9" w14:textId="40C27C19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vAlign w:val="center"/>
          </w:tcPr>
          <w:p w14:paraId="448CE92E" w14:textId="56C21D87" w:rsidR="004B5DA5" w:rsidRDefault="004B5DA5" w:rsidP="004122A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.9</w:t>
            </w:r>
          </w:p>
        </w:tc>
      </w:tr>
    </w:tbl>
    <w:p w14:paraId="2F46DC6D" w14:textId="2E323CC2" w:rsidR="00331894" w:rsidRPr="004B5DA5" w:rsidRDefault="00031533" w:rsidP="004B5DA5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8D04B5">
        <w:rPr>
          <w:rFonts w:ascii="Arial" w:eastAsia="Times New Roman" w:hAnsi="Arial" w:cs="Arial"/>
          <w:color w:val="000000"/>
          <w:sz w:val="18"/>
          <w:szCs w:val="18"/>
          <w:lang w:eastAsia="en-US"/>
        </w:rPr>
        <w:t>Descriptive table of countries of birth and current residence.</w:t>
      </w:r>
    </w:p>
    <w:sectPr w:rsidR="00331894" w:rsidRPr="004B5DA5" w:rsidSect="004B5D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sjSwNDY3MTE0sTBQ0lEKTi0uzszPAykwrAUAG9bnHSwAAAA="/>
  </w:docVars>
  <w:rsids>
    <w:rsidRoot w:val="00031533"/>
    <w:rsid w:val="00031533"/>
    <w:rsid w:val="002725FF"/>
    <w:rsid w:val="002E14DC"/>
    <w:rsid w:val="00331894"/>
    <w:rsid w:val="00397E87"/>
    <w:rsid w:val="004122A2"/>
    <w:rsid w:val="004B5DA5"/>
    <w:rsid w:val="004F2674"/>
    <w:rsid w:val="007037EF"/>
    <w:rsid w:val="00740CF7"/>
    <w:rsid w:val="007855E6"/>
    <w:rsid w:val="007C1D07"/>
    <w:rsid w:val="00822C79"/>
    <w:rsid w:val="008A1754"/>
    <w:rsid w:val="009C5162"/>
    <w:rsid w:val="00A434FE"/>
    <w:rsid w:val="00AF343C"/>
    <w:rsid w:val="00B37DE4"/>
    <w:rsid w:val="00B7330E"/>
    <w:rsid w:val="00BD6952"/>
    <w:rsid w:val="00D25A9A"/>
    <w:rsid w:val="00D50FAE"/>
    <w:rsid w:val="00D743C0"/>
    <w:rsid w:val="00D7709A"/>
    <w:rsid w:val="00DC2D85"/>
    <w:rsid w:val="00EB5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98559"/>
  <w15:docId w15:val="{505459A2-C136-47CC-95F5-B05FD3106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18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3153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7C1D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5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9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0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mian</dc:creator>
  <cp:lastModifiedBy>adams family</cp:lastModifiedBy>
  <cp:revision>26</cp:revision>
  <dcterms:created xsi:type="dcterms:W3CDTF">2018-06-10T01:10:00Z</dcterms:created>
  <dcterms:modified xsi:type="dcterms:W3CDTF">2020-11-11T00:45:00Z</dcterms:modified>
</cp:coreProperties>
</file>